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14489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14489" w:rsidRPr="00A04834" w:rsidRDefault="00D1448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Guide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</w:t>
            </w:r>
            <w:r w:rsidR="00AE48C9">
              <w:rPr>
                <w:rFonts w:ascii="Arial Rounded MT Bold" w:hAnsi="Arial Rounded MT Bold" w:cs="Arial"/>
                <w:sz w:val="18"/>
                <w:szCs w:val="18"/>
              </w:rPr>
              <w:t xml:space="preserve"> guide number</w:t>
            </w:r>
            <w:r w:rsidR="008F36F4">
              <w:rPr>
                <w:rFonts w:ascii="Arial Rounded MT Bold" w:hAnsi="Arial Rounded MT Bold" w:cs="Arial"/>
                <w:sz w:val="18"/>
                <w:szCs w:val="18"/>
              </w:rPr>
              <w:t xml:space="preserve"> (MANDATORY)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14489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14489" w:rsidRPr="00BF70EA" w:rsidRDefault="0082095C" w:rsidP="00DD0B8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14489" w:rsidRPr="00BF70EA" w:rsidRDefault="00D14489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3B0322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14489" w:rsidRPr="00BF70EA" w:rsidRDefault="003B0322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responsibility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of guiding Ms./Mr.</w:t>
            </w:r>
            <w:r w:rsidR="00764F43"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6C2424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</w:t>
            </w:r>
            <w:r w:rsidR="006C2424" w:rsidRPr="00BF70EA">
              <w:rPr>
                <w:rFonts w:ascii="Arial Rounded MT Bold" w:hAnsi="Arial Rounded MT Bold" w:cs="Arial"/>
                <w:sz w:val="18"/>
                <w:szCs w:val="18"/>
              </w:rPr>
              <w:t>or her/his PhD degree in the proposed field of research.</w:t>
            </w: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bookmarkStart w:id="0" w:name="_GoBack"/>
            <w:bookmarkEnd w:id="0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14489" w:rsidRPr="00BF70EA" w:rsidTr="00AE48C9">
        <w:trPr>
          <w:trHeight w:val="60"/>
        </w:trPr>
        <w:tc>
          <w:tcPr>
            <w:tcW w:w="10441" w:type="dxa"/>
            <w:gridSpan w:val="5"/>
            <w:tcBorders>
              <w:top w:val="nil"/>
            </w:tcBorders>
          </w:tcPr>
          <w:p w:rsidR="00D14489" w:rsidRDefault="00AE48C9" w:rsidP="00465A3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</w:t>
            </w:r>
            <w:r w:rsidR="006C2424"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AE48C9" w:rsidRPr="00F04DEF" w:rsidRDefault="00CB09FD" w:rsidP="00AE48C9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AE48C9"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="00AE48C9"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CB09FD" w:rsidRDefault="00AE48C9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:rsidR="00E22682" w:rsidRPr="00DD63BC" w:rsidRDefault="00E22682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0D6B67" w:rsidRDefault="000D6B67" w:rsidP="00200A4E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7DF9" w:rsidRDefault="00067DF9" w:rsidP="00EC018A">
      <w:pPr>
        <w:spacing w:after="0" w:line="240" w:lineRule="auto"/>
      </w:pPr>
      <w:r>
        <w:separator/>
      </w:r>
    </w:p>
  </w:endnote>
  <w:endnote w:type="continuationSeparator" w:id="0">
    <w:p w:rsidR="00067DF9" w:rsidRDefault="00067DF9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200A4E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200A4E">
      <w:rPr>
        <w:b/>
        <w:noProof/>
      </w:rPr>
      <w:t>1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7DF9" w:rsidRDefault="00067DF9" w:rsidP="00EC018A">
      <w:pPr>
        <w:spacing w:after="0" w:line="240" w:lineRule="auto"/>
      </w:pPr>
      <w:r>
        <w:separator/>
      </w:r>
    </w:p>
  </w:footnote>
  <w:footnote w:type="continuationSeparator" w:id="0">
    <w:p w:rsidR="00067DF9" w:rsidRDefault="00067DF9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0A4E">
      <w:t>Annexure 51</w:t>
    </w:r>
    <w:r w:rsidR="008F36F4">
      <w:t>; version 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wUAkBlUWywAAAA="/>
  </w:docVars>
  <w:rsids>
    <w:rsidRoot w:val="00DE4AE7"/>
    <w:rsid w:val="000030F6"/>
    <w:rsid w:val="00014B60"/>
    <w:rsid w:val="00016AEF"/>
    <w:rsid w:val="00025245"/>
    <w:rsid w:val="0005251D"/>
    <w:rsid w:val="00061F75"/>
    <w:rsid w:val="00067DF9"/>
    <w:rsid w:val="00083921"/>
    <w:rsid w:val="000962D7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0A4E"/>
    <w:rsid w:val="00203CA8"/>
    <w:rsid w:val="00211531"/>
    <w:rsid w:val="00227011"/>
    <w:rsid w:val="00246654"/>
    <w:rsid w:val="00271C43"/>
    <w:rsid w:val="002A2854"/>
    <w:rsid w:val="002B02DF"/>
    <w:rsid w:val="002C5664"/>
    <w:rsid w:val="002F634E"/>
    <w:rsid w:val="00312493"/>
    <w:rsid w:val="00323D38"/>
    <w:rsid w:val="00370990"/>
    <w:rsid w:val="00395939"/>
    <w:rsid w:val="003979E5"/>
    <w:rsid w:val="003B0322"/>
    <w:rsid w:val="003E1F6B"/>
    <w:rsid w:val="00445E62"/>
    <w:rsid w:val="00465A37"/>
    <w:rsid w:val="0048701F"/>
    <w:rsid w:val="004B5B30"/>
    <w:rsid w:val="0051439D"/>
    <w:rsid w:val="0052500A"/>
    <w:rsid w:val="00527C72"/>
    <w:rsid w:val="005A056A"/>
    <w:rsid w:val="005A449C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D5592"/>
    <w:rsid w:val="007F5A80"/>
    <w:rsid w:val="00806B76"/>
    <w:rsid w:val="0082095C"/>
    <w:rsid w:val="00854C0C"/>
    <w:rsid w:val="008957BB"/>
    <w:rsid w:val="00895C3E"/>
    <w:rsid w:val="008B1BDF"/>
    <w:rsid w:val="008C7ACD"/>
    <w:rsid w:val="008D3A81"/>
    <w:rsid w:val="008D522F"/>
    <w:rsid w:val="008F170F"/>
    <w:rsid w:val="008F36F4"/>
    <w:rsid w:val="00904605"/>
    <w:rsid w:val="00933E9E"/>
    <w:rsid w:val="00950296"/>
    <w:rsid w:val="00951846"/>
    <w:rsid w:val="00962ADE"/>
    <w:rsid w:val="0096425C"/>
    <w:rsid w:val="00977E94"/>
    <w:rsid w:val="009A7A98"/>
    <w:rsid w:val="009D1D3C"/>
    <w:rsid w:val="009F609A"/>
    <w:rsid w:val="00A04834"/>
    <w:rsid w:val="00A17EE7"/>
    <w:rsid w:val="00A769A4"/>
    <w:rsid w:val="00AA32F1"/>
    <w:rsid w:val="00AC2482"/>
    <w:rsid w:val="00AE48C9"/>
    <w:rsid w:val="00AE4D04"/>
    <w:rsid w:val="00B242C1"/>
    <w:rsid w:val="00B55548"/>
    <w:rsid w:val="00B61154"/>
    <w:rsid w:val="00B93A19"/>
    <w:rsid w:val="00BB3603"/>
    <w:rsid w:val="00BD69A2"/>
    <w:rsid w:val="00BF5FD8"/>
    <w:rsid w:val="00BF70EA"/>
    <w:rsid w:val="00C0434F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316E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D49DC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06</cp:revision>
  <cp:lastPrinted>2021-12-01T06:51:00Z</cp:lastPrinted>
  <dcterms:created xsi:type="dcterms:W3CDTF">2021-07-23T13:04:00Z</dcterms:created>
  <dcterms:modified xsi:type="dcterms:W3CDTF">2023-12-09T18:18:00Z</dcterms:modified>
</cp:coreProperties>
</file>